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D63748" w14:textId="5BA013F0" w:rsidR="005A7D7D" w:rsidRPr="00CA55E1" w:rsidRDefault="005A7D7D" w:rsidP="006400B8">
      <w:pPr>
        <w:jc w:val="center"/>
        <w:rPr>
          <w:rFonts w:ascii="Times New Roman" w:hAnsi="Times New Roman" w:cs="Times New Roman"/>
          <w:sz w:val="20"/>
          <w:szCs w:val="20"/>
          <w:u w:val="single"/>
        </w:rPr>
      </w:pPr>
      <w:r w:rsidRPr="00CA55E1">
        <w:rPr>
          <w:rFonts w:ascii="Times New Roman" w:hAnsi="Times New Roman" w:cs="Times New Roman"/>
          <w:b/>
          <w:bCs/>
          <w:i/>
          <w:iCs/>
          <w:sz w:val="20"/>
          <w:szCs w:val="20"/>
          <w:u w:val="single"/>
        </w:rPr>
        <w:t xml:space="preserve">4. razred devetletke    2019/2020                 </w:t>
      </w:r>
      <w:r w:rsidR="00801CF5" w:rsidRPr="00CA55E1">
        <w:rPr>
          <w:rFonts w:ascii="Times New Roman" w:hAnsi="Times New Roman" w:cs="Times New Roman"/>
          <w:sz w:val="20"/>
          <w:szCs w:val="20"/>
          <w:u w:val="single"/>
        </w:rPr>
        <w:t>(22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.3.2020</w:t>
      </w:r>
      <w:r w:rsidR="001932C6" w:rsidRPr="00CA55E1">
        <w:rPr>
          <w:rFonts w:ascii="Times New Roman" w:hAnsi="Times New Roman" w:cs="Times New Roman"/>
          <w:sz w:val="20"/>
          <w:szCs w:val="20"/>
          <w:u w:val="single"/>
        </w:rPr>
        <w:t>–</w:t>
      </w:r>
      <w:r w:rsidR="00801CF5" w:rsidRPr="00CA55E1">
        <w:rPr>
          <w:rFonts w:ascii="Times New Roman" w:hAnsi="Times New Roman" w:cs="Times New Roman"/>
          <w:sz w:val="20"/>
          <w:szCs w:val="20"/>
          <w:u w:val="single"/>
        </w:rPr>
        <w:t>27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.3.2020)</w:t>
      </w:r>
    </w:p>
    <w:p w14:paraId="631273D9" w14:textId="6EE46787" w:rsidR="00CA55E1" w:rsidRDefault="00042AB8" w:rsidP="00CA55E1">
      <w:pPr>
        <w:jc w:val="center"/>
        <w:rPr>
          <w:rFonts w:ascii="Times New Roman" w:hAnsi="Times New Roman" w:cs="Times New Roman"/>
          <w:sz w:val="20"/>
          <w:szCs w:val="20"/>
        </w:rPr>
      </w:pPr>
      <w:r w:rsidRPr="00CA55E1">
        <w:rPr>
          <w:rFonts w:ascii="Times New Roman" w:hAnsi="Times New Roman" w:cs="Times New Roman"/>
          <w:sz w:val="20"/>
          <w:szCs w:val="20"/>
        </w:rPr>
        <w:t>Vsem želimo veliko zdravja, vsa vprašanja lahko naslovite razredničarkama:</w:t>
      </w:r>
    </w:p>
    <w:p w14:paraId="40C7203E" w14:textId="55F33927" w:rsidR="00042AB8" w:rsidRPr="00CA55E1" w:rsidRDefault="0048286D" w:rsidP="00CA55E1">
      <w:pPr>
        <w:jc w:val="center"/>
        <w:rPr>
          <w:rStyle w:val="Hiperpovezava"/>
          <w:rFonts w:ascii="Times New Roman" w:hAnsi="Times New Roman" w:cs="Times New Roman"/>
          <w:sz w:val="20"/>
          <w:szCs w:val="20"/>
        </w:rPr>
      </w:pPr>
      <w:hyperlink r:id="rId5" w:history="1">
        <w:r w:rsidR="00042AB8" w:rsidRPr="00CA55E1">
          <w:rPr>
            <w:rStyle w:val="Hiperpovezava"/>
            <w:rFonts w:ascii="Times New Roman" w:hAnsi="Times New Roman" w:cs="Times New Roman"/>
            <w:sz w:val="20"/>
            <w:szCs w:val="20"/>
          </w:rPr>
          <w:t>polonca.lampret@osferdavesela.si</w:t>
        </w:r>
      </w:hyperlink>
      <w:r w:rsidR="00042AB8" w:rsidRPr="00CA55E1">
        <w:rPr>
          <w:rFonts w:ascii="Times New Roman" w:hAnsi="Times New Roman" w:cs="Times New Roman"/>
          <w:sz w:val="20"/>
          <w:szCs w:val="20"/>
        </w:rPr>
        <w:t xml:space="preserve">   ali  </w:t>
      </w:r>
      <w:hyperlink r:id="rId6" w:history="1">
        <w:r w:rsidR="00042AB8" w:rsidRPr="00CA55E1">
          <w:rPr>
            <w:rStyle w:val="Hiperpovezava"/>
            <w:rFonts w:ascii="Times New Roman" w:hAnsi="Times New Roman" w:cs="Times New Roman"/>
            <w:sz w:val="20"/>
            <w:szCs w:val="20"/>
          </w:rPr>
          <w:t>tanja.koren@osferdavesela.si</w:t>
        </w:r>
      </w:hyperlink>
      <w:bookmarkStart w:id="0" w:name="_GoBack"/>
      <w:bookmarkEnd w:id="0"/>
    </w:p>
    <w:p w14:paraId="7161675C" w14:textId="4B77448F" w:rsidR="00042AB8" w:rsidRPr="00CA55E1" w:rsidRDefault="00042AB8" w:rsidP="00CA55E1">
      <w:pPr>
        <w:jc w:val="center"/>
        <w:rPr>
          <w:rFonts w:ascii="Times New Roman" w:hAnsi="Times New Roman" w:cs="Times New Roman"/>
          <w:sz w:val="20"/>
          <w:szCs w:val="20"/>
        </w:rPr>
      </w:pPr>
      <w:r w:rsidRPr="00CA55E1">
        <w:rPr>
          <w:rStyle w:val="Hiperpovezava"/>
          <w:rFonts w:ascii="Times New Roman" w:hAnsi="Times New Roman" w:cs="Times New Roman"/>
          <w:color w:val="auto"/>
          <w:sz w:val="20"/>
          <w:szCs w:val="20"/>
        </w:rPr>
        <w:t>Pri delu za šolo se lahko fotografiraš in zatem fotografije pošlješ učiteljici na elektronski naslov.</w:t>
      </w:r>
    </w:p>
    <w:tbl>
      <w:tblPr>
        <w:tblStyle w:val="Tabelamrea"/>
        <w:tblW w:w="1071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452"/>
        <w:gridCol w:w="9263"/>
      </w:tblGrid>
      <w:tr w:rsidR="00EC6FBB" w:rsidRPr="00CA55E1" w14:paraId="357211BC" w14:textId="77777777" w:rsidTr="0048286D">
        <w:tc>
          <w:tcPr>
            <w:tcW w:w="1452" w:type="dxa"/>
            <w:hideMark/>
          </w:tcPr>
          <w:p w14:paraId="4913988D" w14:textId="77777777" w:rsidR="00EC6FBB" w:rsidRPr="00CA55E1" w:rsidRDefault="00EC6FBB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slovenščina</w:t>
            </w:r>
          </w:p>
          <w:p w14:paraId="0FD0396F" w14:textId="77777777" w:rsidR="00EC6FBB" w:rsidRPr="00CA55E1" w:rsidRDefault="00EC6FBB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63" w:type="dxa"/>
          </w:tcPr>
          <w:p w14:paraId="4238137E" w14:textId="7432FD2E" w:rsidR="005A7D7D" w:rsidRPr="00CA55E1" w:rsidRDefault="006400B8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Branje za domače branje in BZ</w:t>
            </w:r>
            <w:r w:rsidR="00DE36A3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(knjige izberi iz domače knjižnice po želji)</w:t>
            </w:r>
            <w:r w:rsidR="003B3EC8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</w:p>
          <w:p w14:paraId="5CE407FD" w14:textId="4B64A87E" w:rsidR="00801CF5" w:rsidRDefault="00801CF5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Desa Muck: Anica in materinski dan</w:t>
            </w: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(Berilo str. 106</w:t>
            </w:r>
            <w:r w:rsidR="00DE36A3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v prilogi</w:t>
            </w: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 in presenetil svojo mami ob materinskem dnevu?</w:t>
            </w:r>
          </w:p>
          <w:p w14:paraId="7757D071" w14:textId="7FFF70F6" w:rsidR="00375610" w:rsidRDefault="0048286D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hyperlink r:id="rId7" w:history="1">
              <w:r w:rsidR="00375610" w:rsidRPr="00327557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www.facebook.com/MuckBlazina/</w:t>
              </w:r>
            </w:hyperlink>
            <w:r w:rsidR="00375610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(prosi za pomoč starejše, ker se moraš prijaviti).</w:t>
            </w:r>
          </w:p>
          <w:p w14:paraId="0D9ADBCA" w14:textId="15D69F64" w:rsidR="005A7D7D" w:rsidRPr="00CA55E1" w:rsidRDefault="005A7D7D" w:rsidP="001932C6">
            <w:pP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Gradim slovenski jezik, 2. del: </w:t>
            </w:r>
            <w:r w:rsidR="00D831C3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Izvedel sem nekaj novega, str. 18 in 19 ter v </w:t>
            </w:r>
            <w:r w:rsidR="00D831C3"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zvezek zapiši NOVICO po lastni izbiri.</w:t>
            </w:r>
          </w:p>
          <w:p w14:paraId="6B40F133" w14:textId="32C012B8" w:rsidR="006400B8" w:rsidRPr="00CA55E1" w:rsidRDefault="006400B8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2FCB5BDA" w14:textId="77777777" w:rsidTr="0048286D">
        <w:tc>
          <w:tcPr>
            <w:tcW w:w="1452" w:type="dxa"/>
            <w:hideMark/>
          </w:tcPr>
          <w:p w14:paraId="741F3BD3" w14:textId="3313683A" w:rsidR="00EC6FBB" w:rsidRPr="00CA55E1" w:rsidRDefault="00EC6FBB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matematika</w:t>
            </w:r>
          </w:p>
          <w:p w14:paraId="6D470862" w14:textId="77777777" w:rsidR="00EC6FBB" w:rsidRPr="00CA55E1" w:rsidRDefault="00EC6FBB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63" w:type="dxa"/>
          </w:tcPr>
          <w:p w14:paraId="006B62F5" w14:textId="77777777" w:rsidR="00A63BAC" w:rsidRPr="00CA55E1" w:rsidRDefault="005A7D7D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Samostojni delovni zvezek, </w:t>
            </w:r>
            <w:r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medpredmetne vsebine</w:t>
            </w:r>
            <w:r w:rsidR="00A63BAC"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, rešujejo po želji</w:t>
            </w:r>
            <w:r w:rsidR="00D831C3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</w:p>
          <w:p w14:paraId="65AD889B" w14:textId="4D863EF9" w:rsidR="00D831C3" w:rsidRPr="00CA55E1" w:rsidRDefault="00D831C3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Pretvarjanje merskih enot in </w:t>
            </w:r>
            <w:r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Prikazi - obdelava podatkov</w:t>
            </w: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3. del str. 66 – str. 72</w:t>
            </w:r>
            <w:r w:rsidR="00E43C19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</w:p>
          <w:p w14:paraId="07390C6C" w14:textId="06D24600" w:rsidR="00D831C3" w:rsidRPr="00CA55E1" w:rsidRDefault="00D831C3" w:rsidP="001932C6">
            <w:pP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Doma izmeri dolžino in širino kuhinje, dnevne sobe, spalnice, kopalnice …</w:t>
            </w:r>
          </w:p>
          <w:p w14:paraId="322ABC83" w14:textId="4A05F1F7" w:rsidR="00E43C19" w:rsidRPr="00CA55E1" w:rsidRDefault="00E43C19" w:rsidP="001932C6">
            <w:pP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Ponovi poštevanko </w:t>
            </w: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(množenje in deljenje), </w:t>
            </w:r>
            <w:r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načrtuj z geotrikotnikom vzporednice, pravokotnice in sečnice.</w:t>
            </w:r>
          </w:p>
          <w:p w14:paraId="16B16DBB" w14:textId="7826B7F0" w:rsidR="006400B8" w:rsidRPr="00CA55E1" w:rsidRDefault="006400B8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0C884B83" w14:textId="77777777" w:rsidTr="0048286D">
        <w:tc>
          <w:tcPr>
            <w:tcW w:w="1452" w:type="dxa"/>
            <w:hideMark/>
          </w:tcPr>
          <w:p w14:paraId="278F8786" w14:textId="4D5E94E0" w:rsidR="00EC6FBB" w:rsidRPr="00CA55E1" w:rsidRDefault="00EC6FBB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tuji jezik</w:t>
            </w:r>
            <w:r w:rsidR="006D2A07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- angleščina</w:t>
            </w:r>
          </w:p>
          <w:p w14:paraId="484EE48A" w14:textId="77777777" w:rsidR="00EC6FBB" w:rsidRPr="00CA55E1" w:rsidRDefault="00EC6FBB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63" w:type="dxa"/>
          </w:tcPr>
          <w:p w14:paraId="28B7FA5A" w14:textId="77777777" w:rsidR="00CA55E1" w:rsidRPr="00CA55E1" w:rsidRDefault="008E7CB7" w:rsidP="00CA55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A55E1" w:rsidRPr="00CA55E1">
              <w:rPr>
                <w:rFonts w:ascii="Times New Roman" w:hAnsi="Times New Roman" w:cs="Times New Roman"/>
                <w:b/>
                <w:sz w:val="18"/>
                <w:szCs w:val="18"/>
              </w:rPr>
              <w:t>1. UVOD</w:t>
            </w:r>
            <w:r w:rsidR="00CA55E1"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: Wizadora pomaga Tatty Boggle do tržnice v mestu, poglejmo in poslušajmo, kaj obiščeta na poti do tja. </w:t>
            </w:r>
          </w:p>
          <w:p w14:paraId="350C1A26" w14:textId="77777777" w:rsidR="00CA55E1" w:rsidRPr="00CA55E1" w:rsidRDefault="0048286D" w:rsidP="00CA55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hyperlink r:id="rId8" w:history="1">
              <w:r w:rsidR="00CA55E1" w:rsidRPr="00CA55E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NxJjJB26KaE</w:t>
              </w:r>
            </w:hyperlink>
            <w:r w:rsidR="00CA55E1"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2C53FA46" w14:textId="51F29245" w:rsidR="00CA55E1" w:rsidRPr="00CA55E1" w:rsidRDefault="00CA55E1" w:rsidP="00CA55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55E1">
              <w:rPr>
                <w:rFonts w:ascii="Times New Roman" w:hAnsi="Times New Roman" w:cs="Times New Roman"/>
                <w:b/>
                <w:sz w:val="18"/>
                <w:szCs w:val="18"/>
              </w:rPr>
              <w:t>2. PREVOZNA SREDSTVA</w:t>
            </w: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: V učbeniku na strani 34 je pesem o Flossy in njenih mladičkih, ki se učijo prečkati cesto. Klikni na spodnjo povezavo, jo poslušaj in zapoj. V zvezek naredimo naslov </w:t>
            </w:r>
            <w:r w:rsidRPr="00CA55E1">
              <w:rPr>
                <w:rFonts w:ascii="Times New Roman" w:hAnsi="Times New Roman" w:cs="Times New Roman"/>
                <w:b/>
                <w:sz w:val="18"/>
                <w:szCs w:val="18"/>
              </w:rPr>
              <w:t>HOW DO YOU GO TO SCHOOL</w:t>
            </w: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? (Kako greš v šolo?) in napišemo ter narišemo prevozna sredstva iz pesmi. </w:t>
            </w:r>
          </w:p>
          <w:p w14:paraId="2CB51A6F" w14:textId="77777777" w:rsidR="00CA55E1" w:rsidRPr="00CA55E1" w:rsidRDefault="0048286D" w:rsidP="00CA55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hyperlink r:id="rId9" w:history="1">
              <w:r w:rsidR="00CA55E1" w:rsidRPr="00CA55E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tAc-03Aj6fU&amp;feature=youtu.be</w:t>
              </w:r>
            </w:hyperlink>
          </w:p>
          <w:p w14:paraId="3AC3E758" w14:textId="77777777" w:rsidR="00CA55E1" w:rsidRPr="00CA55E1" w:rsidRDefault="00CA55E1" w:rsidP="00CA55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Sedaj pa kliknemo še na spodnjo povezavo in vadimo izgovorjavo; </w:t>
            </w:r>
          </w:p>
          <w:p w14:paraId="088EFEB4" w14:textId="77777777" w:rsidR="00CA55E1" w:rsidRPr="00CA55E1" w:rsidRDefault="0048286D" w:rsidP="00CA55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hyperlink r:id="rId10" w:history="1">
              <w:r w:rsidR="00CA55E1" w:rsidRPr="00CA55E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elt.oup.com/student/happystreet/level2/picturedictionary_02/picturedictionary_02_05/picturedictionary_05_02?cc=si&amp;selLanguage=en</w:t>
              </w:r>
            </w:hyperlink>
          </w:p>
          <w:p w14:paraId="70CDE9CC" w14:textId="77777777" w:rsidR="00CA55E1" w:rsidRPr="00CA55E1" w:rsidRDefault="00CA55E1" w:rsidP="00CA55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55E1">
              <w:rPr>
                <w:rFonts w:ascii="Times New Roman" w:hAnsi="Times New Roman" w:cs="Times New Roman"/>
                <w:b/>
                <w:sz w:val="18"/>
                <w:szCs w:val="18"/>
              </w:rPr>
              <w:t>3. STEVE V MESTU</w:t>
            </w: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: Ponovimo prevozna sredstva in spoznamo še nekaj novih. </w:t>
            </w:r>
          </w:p>
          <w:p w14:paraId="268F2FF8" w14:textId="77777777" w:rsidR="00CA55E1" w:rsidRPr="00CA55E1" w:rsidRDefault="0048286D" w:rsidP="00CA55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hyperlink r:id="rId11" w:history="1">
              <w:r w:rsidR="00CA55E1" w:rsidRPr="00CA55E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tNaOS1_yTFE</w:t>
              </w:r>
            </w:hyperlink>
            <w:r w:rsidR="00CA55E1"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5E30167B" w14:textId="77777777" w:rsidR="00CA55E1" w:rsidRPr="00CA55E1" w:rsidRDefault="00CA55E1" w:rsidP="00CA55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>Kdor želi, lahko nova vozila doda v zvezek, za pravilen zapis pa uporabi slovarček ali spodnjo povezavo;</w:t>
            </w:r>
          </w:p>
          <w:p w14:paraId="4D018256" w14:textId="77777777" w:rsidR="008E7CB7" w:rsidRDefault="0048286D" w:rsidP="00CA55E1">
            <w:pPr>
              <w:rPr>
                <w:rStyle w:val="gmail-msohyperlink"/>
                <w:rFonts w:ascii="Times New Roman" w:hAnsi="Times New Roman" w:cs="Times New Roman"/>
                <w:color w:val="0000FF"/>
                <w:sz w:val="18"/>
                <w:szCs w:val="18"/>
              </w:rPr>
            </w:pPr>
            <w:hyperlink r:id="rId12" w:history="1">
              <w:r w:rsidR="00CA55E1" w:rsidRPr="00CA55E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sl.pons.com/prevod</w:t>
              </w:r>
            </w:hyperlink>
          </w:p>
          <w:p w14:paraId="5095591B" w14:textId="75DB6145" w:rsidR="00CA55E1" w:rsidRPr="00CA55E1" w:rsidRDefault="00CA55E1" w:rsidP="00CA55E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C6FBB" w:rsidRPr="00CA55E1" w14:paraId="3642443F" w14:textId="77777777" w:rsidTr="0048286D">
        <w:tc>
          <w:tcPr>
            <w:tcW w:w="1452" w:type="dxa"/>
            <w:hideMark/>
          </w:tcPr>
          <w:p w14:paraId="2BD4389C" w14:textId="4DFF2133" w:rsidR="00EC6FBB" w:rsidRPr="00CA55E1" w:rsidRDefault="00EC6FBB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likovna umetnost</w:t>
            </w:r>
          </w:p>
        </w:tc>
        <w:tc>
          <w:tcPr>
            <w:tcW w:w="9263" w:type="dxa"/>
          </w:tcPr>
          <w:p w14:paraId="078C8E78" w14:textId="73C5B93E" w:rsidR="00EC6FBB" w:rsidRPr="00CA55E1" w:rsidRDefault="00D831C3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Oblikovanje prostora: </w:t>
            </w:r>
            <w:r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Moja soba</w:t>
            </w:r>
            <w:r w:rsidR="003B3EC8"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</w:t>
            </w:r>
            <w:r w:rsidR="003B3EC8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bodi izviren, lahko narediš tudi dom</w:t>
            </w:r>
            <w:r w:rsidR="00DE36A3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išljijsko sobo, ki si jo želiš).</w:t>
            </w:r>
          </w:p>
        </w:tc>
      </w:tr>
      <w:tr w:rsidR="00EC6FBB" w:rsidRPr="00CA55E1" w14:paraId="288FAF57" w14:textId="77777777" w:rsidTr="0048286D">
        <w:tc>
          <w:tcPr>
            <w:tcW w:w="1452" w:type="dxa"/>
            <w:hideMark/>
          </w:tcPr>
          <w:p w14:paraId="02428537" w14:textId="1B6E9C82" w:rsidR="00EC6FBB" w:rsidRPr="00CA55E1" w:rsidRDefault="00EC6FBB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glasbena umetnost</w:t>
            </w:r>
          </w:p>
        </w:tc>
        <w:tc>
          <w:tcPr>
            <w:tcW w:w="9263" w:type="dxa"/>
          </w:tcPr>
          <w:p w14:paraId="4CFD32B9" w14:textId="4177412F" w:rsidR="00EC6FBB" w:rsidRPr="00CA55E1" w:rsidRDefault="00D831C3" w:rsidP="00D831C3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Prepevanje pesmi, ponovitev imen in trajanje not, preseneti mami</w:t>
            </w: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s pesmijo ob materinskem dnevu.</w:t>
            </w:r>
          </w:p>
        </w:tc>
      </w:tr>
      <w:tr w:rsidR="00EC6FBB" w:rsidRPr="00CA55E1" w14:paraId="35333B85" w14:textId="77777777" w:rsidTr="0048286D">
        <w:tc>
          <w:tcPr>
            <w:tcW w:w="1452" w:type="dxa"/>
            <w:hideMark/>
          </w:tcPr>
          <w:p w14:paraId="44529D9A" w14:textId="4699F094" w:rsidR="00EC6FBB" w:rsidRPr="00CA55E1" w:rsidRDefault="00EC6FBB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družba</w:t>
            </w:r>
          </w:p>
        </w:tc>
        <w:tc>
          <w:tcPr>
            <w:tcW w:w="9263" w:type="dxa"/>
          </w:tcPr>
          <w:p w14:paraId="4533A890" w14:textId="07957086" w:rsidR="006400B8" w:rsidRPr="00CA55E1" w:rsidRDefault="00D831C3" w:rsidP="00D831C3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Domača pokrajina, urejanje skupnega življenje in skrb za domačo pokrajino – </w:t>
            </w:r>
            <w:r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uredi svojo sobo in pravilno ločuj odpadke.</w:t>
            </w:r>
          </w:p>
          <w:p w14:paraId="11C7B339" w14:textId="65A34FA7" w:rsidR="00D831C3" w:rsidRPr="00CA55E1" w:rsidRDefault="00D831C3" w:rsidP="00D831C3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7E592C8A" w14:textId="77777777" w:rsidTr="0048286D">
        <w:tc>
          <w:tcPr>
            <w:tcW w:w="1452" w:type="dxa"/>
            <w:hideMark/>
          </w:tcPr>
          <w:p w14:paraId="6CBF35E1" w14:textId="69D66F8E" w:rsidR="00EC6FBB" w:rsidRPr="00CA55E1" w:rsidRDefault="00EC6FBB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aravoslovje in tehnika</w:t>
            </w:r>
          </w:p>
        </w:tc>
        <w:tc>
          <w:tcPr>
            <w:tcW w:w="9263" w:type="dxa"/>
          </w:tcPr>
          <w:p w14:paraId="29E47BEE" w14:textId="612074FC" w:rsidR="00EC6FBB" w:rsidRPr="00CA55E1" w:rsidRDefault="00E43C19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V zvezek oblikuj </w:t>
            </w:r>
            <w:r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miselni vzorec</w:t>
            </w: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o raznolikosti v naravi – različna kraljestva (učbenik str. 76  – str. 87): živalsko kraljestvo, rastlinsko kraljestvo in kraljestvi gliv ter </w:t>
            </w:r>
            <w:r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dodaj zraven slikovno gradivo ali pa nariši</w:t>
            </w: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živali, rastline, glive (gobe, plesen, kvasovke …)</w:t>
            </w:r>
          </w:p>
          <w:p w14:paraId="7E82E35C" w14:textId="26551A73" w:rsidR="00E43C19" w:rsidRPr="00CA55E1" w:rsidRDefault="00E43C19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2D1165C7" w14:textId="77777777" w:rsidTr="0048286D">
        <w:tc>
          <w:tcPr>
            <w:tcW w:w="1452" w:type="dxa"/>
            <w:hideMark/>
          </w:tcPr>
          <w:p w14:paraId="3E0EAE88" w14:textId="77777777" w:rsidR="00EC6FBB" w:rsidRPr="00CA55E1" w:rsidRDefault="005A7D7D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šport</w:t>
            </w:r>
          </w:p>
          <w:p w14:paraId="544A6FBF" w14:textId="77777777" w:rsidR="00EC6FBB" w:rsidRPr="00CA55E1" w:rsidRDefault="00EC6FBB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63" w:type="dxa"/>
          </w:tcPr>
          <w:p w14:paraId="46ADD225" w14:textId="1A9C8CE5" w:rsidR="00EC6FBB" w:rsidRPr="00CA55E1" w:rsidRDefault="00A63BAC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Vaje premeta v stran v naravi;</w:t>
            </w:r>
            <w:r w:rsidR="006400B8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r w:rsidR="006400B8"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igre z žogo</w:t>
            </w:r>
            <w:r w:rsidR="006400B8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(met žoge na koš in odbojka);</w:t>
            </w:r>
          </w:p>
          <w:p w14:paraId="2510A254" w14:textId="5FEE2174" w:rsidR="00E43C19" w:rsidRPr="00CA55E1" w:rsidRDefault="00E43C19" w:rsidP="00A63BAC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nadaljevanje </w:t>
            </w:r>
            <w:r w:rsidR="00A63BAC"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izdelava plakata</w:t>
            </w:r>
            <w:r w:rsidR="00A63BAC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za športni program Krpan (navodila že podana)</w:t>
            </w: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, </w:t>
            </w:r>
          </w:p>
          <w:p w14:paraId="7B7ED78D" w14:textId="6D0E8DFA" w:rsidR="00A63BAC" w:rsidRPr="00CA55E1" w:rsidRDefault="00E43C19" w:rsidP="00A63BAC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skrb za svoje zdravje</w:t>
            </w: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: gibanje na zraku, pravilna raznovrstna prehrana, higiena, dovolj spanca.</w:t>
            </w:r>
          </w:p>
          <w:p w14:paraId="1563B487" w14:textId="39227F6A" w:rsidR="006400B8" w:rsidRPr="00CA55E1" w:rsidRDefault="006400B8" w:rsidP="00A63BAC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04B1DDCD" w14:textId="77777777" w:rsidTr="0048286D">
        <w:tc>
          <w:tcPr>
            <w:tcW w:w="1452" w:type="dxa"/>
          </w:tcPr>
          <w:p w14:paraId="0F7A48C1" w14:textId="77777777" w:rsidR="00EC6FBB" w:rsidRPr="00CA55E1" w:rsidRDefault="00EC6FBB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eobvezni izbirni predmet</w:t>
            </w:r>
          </w:p>
          <w:p w14:paraId="6145D633" w14:textId="77777777" w:rsidR="00EC6FBB" w:rsidRPr="00CA55E1" w:rsidRDefault="00EC6FBB" w:rsidP="001932C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63" w:type="dxa"/>
          </w:tcPr>
          <w:p w14:paraId="62AD40D9" w14:textId="77777777" w:rsidR="006400B8" w:rsidRPr="00CA55E1" w:rsidRDefault="00A1024E" w:rsidP="001932C6">
            <w:pP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u w:val="single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u w:val="single"/>
                <w:lang w:eastAsia="sl-SI"/>
              </w:rPr>
              <w:t>Nemščina</w:t>
            </w:r>
            <w:r w:rsidR="006400B8" w:rsidRPr="00CA55E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u w:val="single"/>
                <w:lang w:eastAsia="sl-SI"/>
              </w:rPr>
              <w:t xml:space="preserve"> </w:t>
            </w:r>
          </w:p>
          <w:p w14:paraId="7BB4C296" w14:textId="77777777" w:rsidR="00EB75DA" w:rsidRPr="00CA55E1" w:rsidRDefault="00EB75DA" w:rsidP="00EB75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Oglej si video: </w:t>
            </w:r>
            <w:hyperlink r:id="rId13" w:history="1">
              <w:r w:rsidRPr="00CA55E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-O6tkih424Y</w:t>
              </w:r>
            </w:hyperlink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 in ponavljaj izraze. </w:t>
            </w:r>
          </w:p>
          <w:p w14:paraId="6099F777" w14:textId="285E350B" w:rsidR="00EB75DA" w:rsidRPr="00CA55E1" w:rsidRDefault="00EB75DA" w:rsidP="00EB75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Oglej si video: </w:t>
            </w:r>
            <w:hyperlink r:id="rId14" w:history="1">
              <w:r w:rsidRPr="00CA55E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quizlet.com/82804423/flashcards/embed</w:t>
              </w:r>
            </w:hyperlink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  (levo klikni</w:t>
            </w:r>
            <w:r w:rsidRPr="00CA55E1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play</w:t>
            </w: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). Izraze ponavljaj. </w:t>
            </w:r>
          </w:p>
          <w:p w14:paraId="0DB77D8E" w14:textId="77777777" w:rsidR="00EB75DA" w:rsidRPr="00CA55E1" w:rsidRDefault="00EB75DA" w:rsidP="00EB75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V zvezek napiši naslov </w:t>
            </w:r>
            <w:r w:rsidRPr="00CA55E1">
              <w:rPr>
                <w:rFonts w:ascii="Times New Roman" w:hAnsi="Times New Roman" w:cs="Times New Roman"/>
                <w:i/>
                <w:sz w:val="18"/>
                <w:szCs w:val="18"/>
              </w:rPr>
              <w:t>Essen (Hrana).</w:t>
            </w: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 Besede z lista prepiši v zvezek in jih prevedi. </w:t>
            </w:r>
          </w:p>
          <w:p w14:paraId="53586496" w14:textId="3493FC9F" w:rsidR="00EB75DA" w:rsidRPr="00CA55E1" w:rsidRDefault="0048286D" w:rsidP="00EB75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hyperlink r:id="rId15" w:history="1">
              <w:r w:rsidR="00EB75DA" w:rsidRPr="00CA55E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drive.google.com/file/d/10rhvqFEJSpNQ2ESz1DbOcq1TQpOt01m_/view?usp=sharing</w:t>
              </w:r>
            </w:hyperlink>
            <w:r w:rsidR="00EB75DA"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0117AA95" w14:textId="77777777" w:rsidR="00EB75DA" w:rsidRPr="00CA55E1" w:rsidRDefault="00EB75DA" w:rsidP="00EB75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Reši nalogo </w:t>
            </w:r>
            <w:hyperlink r:id="rId16" w:history="1">
              <w:r w:rsidRPr="00CA55E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interaktivne-vaje.si/nemscina/wortschatz/gradivo_wortschatz/Essenres/frame.htm</w:t>
              </w:r>
            </w:hyperlink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03F7D2AD" w14:textId="77777777" w:rsidR="00EB75DA" w:rsidRPr="00CA55E1" w:rsidRDefault="00EB75DA" w:rsidP="00EB75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DZ, stran 16, 1. naloga: Reši križanko. </w:t>
            </w:r>
          </w:p>
          <w:p w14:paraId="5559E155" w14:textId="77777777" w:rsidR="00EB75DA" w:rsidRPr="00CA55E1" w:rsidRDefault="00EB75DA" w:rsidP="00EB75DA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Oglej si video in razmisli, katere besede že poznaš (desno zgoraj, Welche Wörter erkennst du?): </w:t>
            </w:r>
            <w:hyperlink r:id="rId17" w:history="1">
              <w:r w:rsidRPr="00CA55E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eucbeniki.sio.si/nem7/2918/index1.html</w:t>
              </w:r>
            </w:hyperlink>
          </w:p>
          <w:p w14:paraId="74265ED6" w14:textId="77777777" w:rsidR="00EB75DA" w:rsidRPr="00CA55E1" w:rsidRDefault="00EB75DA" w:rsidP="00EB75DA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Reši nalogi: </w:t>
            </w:r>
            <w:hyperlink r:id="rId18" w:history="1">
              <w:r w:rsidRPr="00CA55E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eucbeniki.sio.si/nem7/2918/index3.html</w:t>
              </w:r>
            </w:hyperlink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7F113A57" w14:textId="77777777" w:rsidR="00EB75DA" w:rsidRPr="00CA55E1" w:rsidRDefault="00EB75DA" w:rsidP="00EB75DA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Razmisli, kdo izmed tvojih družinskih članov v narečju uporablja največ nemških besed. </w:t>
            </w:r>
          </w:p>
          <w:p w14:paraId="11002176" w14:textId="4D10639D" w:rsidR="00EB75DA" w:rsidRPr="00CA55E1" w:rsidRDefault="00EB75DA" w:rsidP="00EB75DA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</w:pPr>
            <w:r w:rsidRPr="00CA55E1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 xml:space="preserve">Opomba: Če se povezava s klikom nanjo ne odpre, jo skopiraj v spletni iskalnik. </w:t>
            </w:r>
          </w:p>
          <w:p w14:paraId="52F80C86" w14:textId="77777777" w:rsidR="00EB75DA" w:rsidRPr="00CA55E1" w:rsidRDefault="00EB75DA" w:rsidP="00EB75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1054055" w14:textId="63585E27" w:rsidR="00EB75DA" w:rsidRPr="00CA55E1" w:rsidRDefault="00EB75DA" w:rsidP="00EB75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>Če želiš, lahko posnameš svoj video na temo hrane oz. živil (sadje, zelenjava, pijača oz. kar imaš doma). V video vključi vsaj 10 živil. Opremi jih z napisi in jih glasno poimenuj. Ne pozabi na člen. Pomagaj si s spletnim slovarjem https://sl.pons.com/prevod,</w:t>
            </w:r>
            <w:r w:rsidR="00042AB8"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 kjer lahko poslušaš tudi izgova</w:t>
            </w: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rjavo. </w:t>
            </w:r>
          </w:p>
          <w:p w14:paraId="240F941D" w14:textId="1A210668" w:rsidR="00375610" w:rsidRPr="00375610" w:rsidRDefault="00EB75DA" w:rsidP="00E43C1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Lahko pa posnameš video za predmete, ki jih narečno poimenujemo podobno, kot se imenujejo v nemščini. Tudi v ta video vključi vsaj 10 besed. Npr. posnameš krožnik, ga opremiš z nemškim napisom </w:t>
            </w:r>
            <w:r w:rsidRPr="00CA55E1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der Teller, </w:t>
            </w:r>
            <w:r w:rsidR="00E953E3" w:rsidRPr="00CA55E1">
              <w:rPr>
                <w:rFonts w:ascii="Times New Roman" w:hAnsi="Times New Roman" w:cs="Times New Roman"/>
                <w:sz w:val="18"/>
                <w:szCs w:val="18"/>
              </w:rPr>
              <w:t>besedi</w:t>
            </w:r>
            <w:r w:rsidRPr="00CA55E1">
              <w:rPr>
                <w:rFonts w:ascii="Times New Roman" w:hAnsi="Times New Roman" w:cs="Times New Roman"/>
                <w:sz w:val="18"/>
                <w:szCs w:val="18"/>
              </w:rPr>
              <w:t xml:space="preserve"> izgovoriš, nato pa poveš še </w:t>
            </w:r>
            <w:r w:rsidRPr="00CA55E1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taler. </w:t>
            </w:r>
            <w:r w:rsidRPr="00CA55E1">
              <w:rPr>
                <w:rFonts w:ascii="Times New Roman" w:hAnsi="Times New Roman" w:cs="Times New Roman"/>
                <w:sz w:val="16"/>
                <w:szCs w:val="16"/>
              </w:rPr>
              <w:t>Če je možno, video oz. povezavo na video pošlji učiteljici, in če se boš potrudil, boš za izdelek prejel oceno (namesto ustne ocene).</w:t>
            </w:r>
          </w:p>
        </w:tc>
      </w:tr>
      <w:tr w:rsidR="0048286D" w14:paraId="149338D1" w14:textId="77777777" w:rsidTr="0048286D">
        <w:tc>
          <w:tcPr>
            <w:tcW w:w="1452" w:type="dxa"/>
          </w:tcPr>
          <w:p w14:paraId="287A1170" w14:textId="0432DE27" w:rsidR="0048286D" w:rsidRPr="0048286D" w:rsidRDefault="0048286D" w:rsidP="0048286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8286D">
              <w:rPr>
                <w:rFonts w:ascii="Times New Roman" w:hAnsi="Times New Roman" w:cs="Times New Roman"/>
                <w:sz w:val="18"/>
                <w:szCs w:val="18"/>
              </w:rPr>
              <w:t xml:space="preserve">NIP -  ŠPORT </w:t>
            </w:r>
          </w:p>
          <w:p w14:paraId="5E958A51" w14:textId="77777777" w:rsidR="0048286D" w:rsidRPr="0048286D" w:rsidRDefault="0048286D" w:rsidP="0048286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63" w:type="dxa"/>
            <w:hideMark/>
          </w:tcPr>
          <w:p w14:paraId="6BF71205" w14:textId="77777777" w:rsidR="0048286D" w:rsidRPr="0048286D" w:rsidRDefault="0048286D" w:rsidP="0048286D">
            <w:pPr>
              <w:pStyle w:val="Odstavekseznam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48286D">
              <w:rPr>
                <w:rFonts w:ascii="Times New Roman" w:hAnsi="Times New Roman" w:cs="Times New Roman"/>
                <w:sz w:val="18"/>
                <w:szCs w:val="18"/>
              </w:rPr>
              <w:t>Aktivnosti na prostem  po lastnem izboru( hoja, tek, kolesarjenje..) vsaj 1 uro</w:t>
            </w:r>
          </w:p>
          <w:p w14:paraId="1BEAAA47" w14:textId="6DFBB260" w:rsidR="0048286D" w:rsidRPr="0048286D" w:rsidRDefault="0048286D" w:rsidP="0048286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177C914" w14:textId="77777777" w:rsidR="003B3EC8" w:rsidRPr="00CA55E1" w:rsidRDefault="003B3EC8" w:rsidP="00375610">
      <w:pPr>
        <w:rPr>
          <w:rFonts w:ascii="Times New Roman" w:hAnsi="Times New Roman" w:cs="Times New Roman"/>
          <w:sz w:val="18"/>
          <w:szCs w:val="18"/>
        </w:rPr>
      </w:pPr>
    </w:p>
    <w:sectPr w:rsidR="003B3EC8" w:rsidRPr="00CA55E1" w:rsidSect="0048286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inherit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3D4E26"/>
    <w:multiLevelType w:val="hybridMultilevel"/>
    <w:tmpl w:val="8D043390"/>
    <w:lvl w:ilvl="0" w:tplc="8A58DD90">
      <w:start w:val="1"/>
      <w:numFmt w:val="decimal"/>
      <w:lvlText w:val="%1."/>
      <w:lvlJc w:val="left"/>
      <w:pPr>
        <w:ind w:left="720" w:hanging="360"/>
      </w:pPr>
      <w:rPr>
        <w:rFonts w:ascii="inherit" w:eastAsia="Times New Roman" w:hAnsi="inherit" w:cs="Arial" w:hint="default"/>
        <w:color w:val="2B2B2B"/>
        <w:sz w:val="24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380442"/>
    <w:multiLevelType w:val="hybridMultilevel"/>
    <w:tmpl w:val="4F04D40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e1MLUwsDQzMDBS0lEKTi0uzszPAykwrAUAJVt0hCwAAAA="/>
  </w:docVars>
  <w:rsids>
    <w:rsidRoot w:val="00A53120"/>
    <w:rsid w:val="00042AB8"/>
    <w:rsid w:val="00103E86"/>
    <w:rsid w:val="001932C6"/>
    <w:rsid w:val="002B5191"/>
    <w:rsid w:val="0031543A"/>
    <w:rsid w:val="00375610"/>
    <w:rsid w:val="003B3EC8"/>
    <w:rsid w:val="00416A09"/>
    <w:rsid w:val="00460133"/>
    <w:rsid w:val="0048286D"/>
    <w:rsid w:val="005A7D7D"/>
    <w:rsid w:val="0060172F"/>
    <w:rsid w:val="006308B2"/>
    <w:rsid w:val="006400B8"/>
    <w:rsid w:val="006646EB"/>
    <w:rsid w:val="00675259"/>
    <w:rsid w:val="006D2A07"/>
    <w:rsid w:val="007B1A33"/>
    <w:rsid w:val="00801CF5"/>
    <w:rsid w:val="008E7CB7"/>
    <w:rsid w:val="00990886"/>
    <w:rsid w:val="00A1024E"/>
    <w:rsid w:val="00A53120"/>
    <w:rsid w:val="00A63BAC"/>
    <w:rsid w:val="00C93BE5"/>
    <w:rsid w:val="00CA55E1"/>
    <w:rsid w:val="00D6663E"/>
    <w:rsid w:val="00D831C3"/>
    <w:rsid w:val="00DE36A3"/>
    <w:rsid w:val="00E40FB3"/>
    <w:rsid w:val="00E43C19"/>
    <w:rsid w:val="00E579FF"/>
    <w:rsid w:val="00E70525"/>
    <w:rsid w:val="00E953E3"/>
    <w:rsid w:val="00E95DA5"/>
    <w:rsid w:val="00EB75DA"/>
    <w:rsid w:val="00EC6FBB"/>
    <w:rsid w:val="00F92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DAB220C"/>
  <w15:docId w15:val="{72ED21A8-95CD-4608-9AC4-F3CCBE582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C6FBB"/>
  </w:style>
  <w:style w:type="paragraph" w:styleId="Naslov1">
    <w:name w:val="heading 1"/>
    <w:basedOn w:val="Navaden"/>
    <w:next w:val="Navaden"/>
    <w:link w:val="Naslov1Znak"/>
    <w:uiPriority w:val="9"/>
    <w:qFormat/>
    <w:rsid w:val="00A531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A531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amrea">
    <w:name w:val="Table Grid"/>
    <w:basedOn w:val="Navadnatabela"/>
    <w:uiPriority w:val="39"/>
    <w:rsid w:val="00A53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5A7D7D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6D2A07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2B5191"/>
    <w:rPr>
      <w:color w:val="954F72" w:themeColor="followedHyperlink"/>
      <w:u w:val="single"/>
    </w:rPr>
  </w:style>
  <w:style w:type="character" w:customStyle="1" w:styleId="gmail-msohyperlink">
    <w:name w:val="gmail-msohyperlink"/>
    <w:basedOn w:val="Privzetapisavaodstavka"/>
    <w:rsid w:val="00CA55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93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NxJjJB26KaE" TargetMode="External"/><Relationship Id="rId13" Type="http://schemas.openxmlformats.org/officeDocument/2006/relationships/hyperlink" Target="https://www.youtube.com/watch?v=-O6tkih424Y" TargetMode="External"/><Relationship Id="rId18" Type="http://schemas.openxmlformats.org/officeDocument/2006/relationships/hyperlink" Target="https://eucbeniki.sio.si/nem7/2918/index3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cebook.com/MuckBlazina/" TargetMode="External"/><Relationship Id="rId12" Type="http://schemas.openxmlformats.org/officeDocument/2006/relationships/hyperlink" Target="https://sl.pons.com/prevod" TargetMode="External"/><Relationship Id="rId17" Type="http://schemas.openxmlformats.org/officeDocument/2006/relationships/hyperlink" Target="https://eucbeniki.sio.si/nem7/2918/index1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interaktivne-vaje.si/nemscina/wortschatz/gradivo_wortschatz/Essenres/frame.htm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tanja.koren@osferdavesela.si" TargetMode="External"/><Relationship Id="rId11" Type="http://schemas.openxmlformats.org/officeDocument/2006/relationships/hyperlink" Target="https://www.youtube.com/watch?v=tNaOS1_yTFE" TargetMode="External"/><Relationship Id="rId5" Type="http://schemas.openxmlformats.org/officeDocument/2006/relationships/hyperlink" Target="mailto:polonca.lampret@osferdavesela.si" TargetMode="External"/><Relationship Id="rId15" Type="http://schemas.openxmlformats.org/officeDocument/2006/relationships/hyperlink" Target="https://drive.google.com/file/d/10rhvqFEJSpNQ2ESz1DbOcq1TQpOt01m_/view?usp=sharing" TargetMode="External"/><Relationship Id="rId10" Type="http://schemas.openxmlformats.org/officeDocument/2006/relationships/hyperlink" Target="https://elt.oup.com/student/happystreet/level2/picturedictionary_02/picturedictionary_02_05/picturedictionary_05_02?cc=si&amp;selLanguage=en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tAc-03Aj6fU&amp;feature=youtu.be" TargetMode="External"/><Relationship Id="rId14" Type="http://schemas.openxmlformats.org/officeDocument/2006/relationships/hyperlink" Target="https://quizlet.com/82804423/flashcards/embed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45</Words>
  <Characters>4817</Characters>
  <Application>Microsoft Office Word</Application>
  <DocSecurity>0</DocSecurity>
  <Lines>40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ZS</Company>
  <LinksUpToDate>false</LinksUpToDate>
  <CharactersWithSpaces>5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ca Mohorič</dc:creator>
  <cp:lastModifiedBy>admin</cp:lastModifiedBy>
  <cp:revision>6</cp:revision>
  <cp:lastPrinted>2020-03-20T07:28:00Z</cp:lastPrinted>
  <dcterms:created xsi:type="dcterms:W3CDTF">2020-03-20T07:55:00Z</dcterms:created>
  <dcterms:modified xsi:type="dcterms:W3CDTF">2020-03-20T09:06:00Z</dcterms:modified>
</cp:coreProperties>
</file>